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a9b449fdbbf560bbf843d37dd262d3ed0762b7"/>
      <w:r>
        <w:rPr>
          <w:b/>
        </w:rPr>
        <w:t xml:space="preserve">ПРОТОКОЛ ПРО РЕЗУЛЬТАТИ ЗЕМЕЛЬНИХ ТОРГІВ № LAP001-UA-20240328-1400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Чернігівської області Палігін Олександр Пет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 площею 2 га, кадастровий номер 7424483400:19:001:0098, адреса: Чернігівська область, Чернігівський район, Ріпкинська територіальна громада. Цільове призначення: 01.03 Для ведення особистого селянського господарства. Вид угідь: рілля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2 га, кадастровий номер 7424483400:19:001:0098, адреса: Чернігівська область, Чернігівський район, Ріпкинська територіальна громада. Цільове призначення: 01.03 Для ведення особистого селянського господарства. Вид угідь: рілля. Додаткові дані: комунікації відсутні. АТ "УКРГАЗВИДОБУВАННЯ" (30019775) 28.12.2018 надано спеціальний дозвіл на користування надрами №6310 для створення геологічних територій на ділянці Славутицького наукового полігону строком на 100 років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4 4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2 3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5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ий виконавець виконавчого округу Чернігівської області Палігін Олександр Пет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, коли зареєстрований учасник (-и) з переважним правом (-ами)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4:18:10Z</dcterms:created>
  <dcterms:modified xsi:type="dcterms:W3CDTF">2024-05-20T14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